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b165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78a11f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9T16:14:28Z</dcterms:created>
  <dcterms:modified xsi:type="dcterms:W3CDTF">2022-01-09T16:14:28Z</dcterms:modified>
</cp:coreProperties>
</file>